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1ef4fe-b64f-48ef-b723-4fbdc4bd617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1ef4fe-b64f-48ef-b723-4fbdc4bd617c"/>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b93b3c-35b8-41b3-8db9-10e461043c5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b93b3c-35b8-41b3-8db9-10e461043c54"/>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488825-f72d-481a-bada-07f17b8a54b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488825-f72d-481a-bada-07f17b8a54bb"/>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192fd1-3b89-453c-aef1-ae09f277bfd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192fd1-3b89-453c-aef1-ae09f277bfd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d12905-1e22-402a-9a92-e3b6f478b87a"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d12905-1e22-402a-9a92-e3b6f478b87a"/>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0290c0-71a3-40d3-83d0-001005388a70"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0290c0-71a3-40d3-83d0-001005388a70"/>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5840d1-c682-473f-a9ad-dba395e2e3a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5840d1-c682-473f-a9ad-dba395e2e3a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da9489-16d3-4e7f-abe0-3ba8c32dd0a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da9489-16d3-4e7f-abe0-3ba8c32dd0a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8f247a-061b-4238-b254-a39a3a92c46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8f247a-061b-4238-b254-a39a3a92c467"/>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6348dc-01b5-4457-b03f-54f6dc38ee8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6348dc-01b5-4457-b03f-54f6dc38ee88"/>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0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674615-feb8-4de2-85bc-919d2cc0aae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674615-feb8-4de2-85bc-919d2cc0aae8"/>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a5a404-12d6-4283-a2d1-af341567533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a5a404-12d6-4283-a2d1-af3415675334"/>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f5416c-c4fc-496c-8886-a9b85896674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f5416c-c4fc-496c-8886-a9b858966741"/>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9f6272-86c8-49af-8652-8002359b54d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9f6272-86c8-49af-8652-8002359b54d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a91bbd-edef-4356-b1f4-b76393f4e27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a91bbd-edef-4356-b1f4-b76393f4e27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c3e637e84b6047750ec1f14b4d5b3741c3a7952c.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1bdfc7dbe831b2ce91813a65732473a4f75d46b8.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9T20:43:25Z</dcterms:created>
  <dcterms:modified xsi:type="dcterms:W3CDTF">2024-04-09T17:43:28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